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77777777"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AD7A48">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AD7A48"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r>
              <w:rPr>
                <w:rFonts w:eastAsia="Malgun Gothic" w:hint="eastAsia"/>
                <w:lang w:eastAsia="ko-KR"/>
              </w:rPr>
              <w:t>HyunJung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734DD2D1" w:rsidR="00901C88" w:rsidRDefault="00901C88" w:rsidP="00231869">
            <w:pPr>
              <w:pStyle w:val="TAC"/>
              <w:spacing w:before="20" w:after="20"/>
              <w:ind w:left="57" w:right="57"/>
              <w:jc w:val="left"/>
              <w:rPr>
                <w:rFonts w:eastAsia="Malgun Gothic"/>
                <w:lang w:eastAsia="ko-KR"/>
              </w:rPr>
            </w:pPr>
            <w:r>
              <w:rPr>
                <w:rFonts w:eastAsia="Malgun Gothic"/>
                <w:lang w:eastAsia="ko-KR"/>
              </w:rPr>
              <w:t>stella</w:t>
            </w:r>
            <w:r>
              <w:rPr>
                <w:rFonts w:eastAsia="Malgun Gothic" w:hint="eastAsia"/>
                <w:lang w:eastAsia="ko-KR"/>
              </w:rPr>
              <w:t>.</w:t>
            </w:r>
            <w:r>
              <w:rPr>
                <w:rFonts w:eastAsia="Malgun Gothic"/>
                <w:lang w:eastAsia="ko-KR"/>
              </w:rPr>
              <w:t>choe@lge.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2107617</w:t>
      </w:r>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behavior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hint="eastAsia"/>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bl>
    <w:p w14:paraId="11C76B90" w14:textId="674532A2"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2" w:author="[Mouaffac]" w:date="2021-08-18T11:49:00Z">
        <w:r>
          <w:rPr>
            <w:b/>
            <w:bCs/>
          </w:rPr>
          <w:delText>2107710</w:delText>
        </w:r>
      </w:del>
      <w:ins w:id="3"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RRCReleas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hint="eastAsia"/>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hint="eastAsia"/>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hint="eastAsia"/>
                <w:lang w:eastAsia="ko-KR"/>
              </w:rPr>
            </w:pPr>
            <w:r>
              <w:rPr>
                <w:lang w:eastAsia="zh-CN"/>
              </w:rPr>
              <w:t>W</w:t>
            </w:r>
            <w:r>
              <w:rPr>
                <w:lang w:eastAsia="zh-CN"/>
              </w:rPr>
              <w:t>e</w:t>
            </w:r>
            <w:r>
              <w:rPr>
                <w:lang w:eastAsia="zh-CN"/>
              </w:rPr>
              <w:t xml:space="preserve"> agree that timers like T380 could expire during the 60ms period, and OK to let those UE behaviours to be clarified in the RRC spec.</w:t>
            </w:r>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hint="eastAsia"/>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hint="eastAsia"/>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If the majority view think the P1 R2-2107770 is correct, then we would prefer to capture it in normative text.</w:t>
            </w: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7BDE24E0" w14:textId="77777777"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hint="eastAsia"/>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hint="eastAsia"/>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hint="eastAsia"/>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hint="eastAsia"/>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hint="eastAsia"/>
                <w:lang w:eastAsia="ko-KR"/>
              </w:rPr>
            </w:pP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any issue on UE implementation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hint="eastAsia"/>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r>
              <w:rPr>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hint="eastAsia"/>
                <w:lang w:eastAsia="ko-KR"/>
              </w:rPr>
            </w:pPr>
            <w:r>
              <w:rPr>
                <w:lang w:eastAsia="zh-CN"/>
              </w:rPr>
              <w:t>We agree with the intention, and think this can be merged in a rapporteur CR.</w:t>
            </w:r>
          </w:p>
        </w:tc>
      </w:tr>
    </w:tbl>
    <w:p w14:paraId="1B8A33D5" w14:textId="77777777" w:rsidR="00EC5398" w:rsidRDefault="00EC5398">
      <w:pPr>
        <w:jc w:val="both"/>
      </w:pPr>
    </w:p>
    <w:p w14:paraId="1FF33C7C" w14:textId="77777777" w:rsidR="00EC5398" w:rsidRDefault="00991EC8">
      <w:pPr>
        <w:pStyle w:val="Heading1"/>
        <w:ind w:left="0" w:firstLine="0"/>
      </w:pPr>
      <w:r>
        <w:t>4 Conclusion</w:t>
      </w:r>
    </w:p>
    <w:p w14:paraId="51642D2C" w14:textId="77777777" w:rsidR="00EC5398" w:rsidRDefault="00991EC8">
      <w:r>
        <w:rPr>
          <w:highlight w:val="yellow"/>
        </w:rPr>
        <w:t>TBD.</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lastRenderedPageBreak/>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55BF6" w14:textId="77777777" w:rsidR="00AD7A48" w:rsidRDefault="00AD7A48" w:rsidP="008C1D65">
      <w:pPr>
        <w:spacing w:after="0"/>
      </w:pPr>
      <w:r>
        <w:separator/>
      </w:r>
    </w:p>
  </w:endnote>
  <w:endnote w:type="continuationSeparator" w:id="0">
    <w:p w14:paraId="276C07E4" w14:textId="77777777" w:rsidR="00AD7A48" w:rsidRDefault="00AD7A48"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98F7B" w14:textId="77777777" w:rsidR="00AD7A48" w:rsidRDefault="00AD7A48" w:rsidP="008C1D65">
      <w:pPr>
        <w:spacing w:after="0"/>
      </w:pPr>
      <w:r>
        <w:separator/>
      </w:r>
    </w:p>
  </w:footnote>
  <w:footnote w:type="continuationSeparator" w:id="0">
    <w:p w14:paraId="6F8D05C2" w14:textId="77777777" w:rsidR="00AD7A48" w:rsidRDefault="00AD7A48"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365A3"/>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D7A48"/>
    <w:rsid w:val="00AE799F"/>
    <w:rsid w:val="00AF244A"/>
    <w:rsid w:val="00AF36ED"/>
    <w:rsid w:val="00AF4173"/>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D9E420CB-7E1D-463B-A92D-CD17FA11EF12}">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9</Pages>
  <Words>3118</Words>
  <Characters>17778</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7</cp:revision>
  <dcterms:created xsi:type="dcterms:W3CDTF">2021-08-19T14:08:00Z</dcterms:created>
  <dcterms:modified xsi:type="dcterms:W3CDTF">2021-08-1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